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yrian</w:t>
      </w:r>
      <w:r>
        <w:t xml:space="preserve"> </w:t>
      </w:r>
      <w:r>
        <w:t xml:space="preserve">Arab</w:t>
      </w:r>
      <w:r>
        <w:t xml:space="preserve"> </w:t>
      </w:r>
      <w:r>
        <w:t xml:space="preserve">Republic</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yrian Arab Republic received a score of 36.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yrian Arab Republic received a score of 4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yrian Arab Republic received a score of</w:t>
      </w:r>
      <w:r>
        <w:t xml:space="preserve"> </w:t>
      </w:r>
      <w:r>
        <w:rPr>
          <w:b/>
          <w:bCs/>
        </w:rPr>
        <w:t xml:space="preserve">23.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yrian Arab Republic received a score of 57.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yrian Arab Republic received a score of 13.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yrian Arab Republic received a score of 4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yrian Arab Republic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yrian Arab Republic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yrian Arab Republic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yrian Arab Republic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yrian Arab Republic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yrian Arab Republic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yrian Arab Republic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yrian Arab Republic received a score of 0.4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yrian Arab Republic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yrian Arab Republic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yrian Arab Republic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yrian Arab Republic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06, 2007, 2008, 2009,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6, 201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AA172C-2314-4312-9810-F2BA347F6BFF}"/>
</file>

<file path=customXml/itemProps2.xml><?xml version="1.0" encoding="utf-8"?>
<ds:datastoreItem xmlns:ds="http://schemas.openxmlformats.org/officeDocument/2006/customXml" ds:itemID="{0AE552B0-4F56-48FE-A93A-7B7B2F15F920}"/>
</file>

<file path=customXml/itemProps3.xml><?xml version="1.0" encoding="utf-8"?>
<ds:datastoreItem xmlns:ds="http://schemas.openxmlformats.org/officeDocument/2006/customXml" ds:itemID="{7355F7BB-20DC-4514-9C71-2534FA894758}"/>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31:35Z</dcterms:created>
  <dcterms:modified xsi:type="dcterms:W3CDTF">2024-11-01T15: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yrian Arab Republic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